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0ae7b3f2f3f18184269aea39b3337439cde08f6"/>
      <w:r>
        <w:rPr>
          <w:b/>
        </w:rPr>
        <w:t xml:space="preserve">ПРОТОКОЛ ЕЛЕКТРОННОГО АУКЦІОНУ № CLE001-UA-20230124-05755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UTK060922_08P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телеко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Сумська обл., м. Суми, вул. Нижньосироватська, 64. Оренда – приміщення комори з мезоніном площею 58,90 кв.м. (В)</w:t>
      </w:r>
    </w:p>
    <w:p>
      <w:pPr>
        <w:numPr>
          <w:ilvl w:val="0"/>
          <w:numId w:val="1001"/>
        </w:numPr>
        <w:pStyle w:val="Compact"/>
      </w:pPr>
      <w:r>
        <w:t xml:space="preserve">Пропонується приміщення комори з мезоніном площею 58,90 кв.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2 721,18 грн, у тому числі ПДВ</w:t>
      </w:r>
      <w:r>
        <w:t xml:space="preserve"> </w:t>
      </w:r>
      <w:r>
        <w:t xml:space="preserve">453,5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 632,71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3.02.2023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ПОЛОНЕКС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телеком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3T08:43:39Z</dcterms:created>
  <dcterms:modified xsi:type="dcterms:W3CDTF">2024-05-03T08:4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